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ASR</w:t>
      </w:r>
      <w:r>
        <w:t xml:space="preserve"> </w:t>
      </w:r>
      <w:r>
        <w:t xml:space="preserve">คอมพิวเตอร์และสารสนเทศขั้นพื้นฐาน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ได้ยิน ปวดเข่า ได้ยินเสียงอาจารย์ไหมคะล่าม OKทุกคนเปิดสไลด์นะคะที่อาจารย์เอาให้ใน Classroom มีเครื่องไหนเปิดไม่ได้ไหมเอ่ย ไม่มีเนาะ ที่ 2 นะคะเราจะเรียนทฤษฎีนะคะ 6 บท 6 เรื่องด้วยกัน ส่วนของการแบ่งคะแนนนะคะ พอดีอาจารย์แบ่งการคนละครึ่งก็คือ 50 ต่อ 50 ส่วนของเราก็จะมี 50 นี้มาจากไหนบ้างนะคะ 30 คะแนนจะมาจากการสอบ จริง ๆ มันเป็น 2 ทฤษฎี แต่ว่าเขาจะให้เป็นปลายภาคก็คือเป็น Final 60 ข้อนะคะ 30 คะแนนเป็นข้อสอบของส่วนกลางครูไม่ได้ออกเอง เนื้อหาเป็นของส่วนกลางเหมือนกันนะคะถามว่ายากไหม เนื้อหาก็จะเป็นคือคำที่วิชานี้เป็นวิชาอยู่ในกลุ่มของการศึกษาทั่วไป หรือเซตค่ะ จะสอนกว้าง6 บทที่ 6 เรื่อง ไม่ได้ลงลึกแต่เราต้องรู้ไปทั้ง 6 เนื้อหานี้หาสไลด์ก็ของส่วนกลางข้อสอบป 2 ส่วนกลางผู้มีหน้าที่อธิบายแล้วสงสัยตรงไหนก็สอบถามเพิ่มเติมนะคะorion 6 บทนี้เสร็จเราจะมีสอบคือสอบปลายภาคนั่นแหละแล้วก็เป็นเนื้อหาของบท6 ขวดนี้หนูก็เลยคุยกับอาจารย์ปิยวรรณว่าให้จำพยาบาลสอนปฏิบัติก่อน กว่าที่เราจะสอบปลายภาคน่ะ มันจะผ่านไปอีก 2 เดือนกลัวลืมแต่ นี่คือเรียนเสร็จเราก็ตอบเลยไม่ลืมคนบอกไม่ได้ลืมครับ ยังไม่ได้จำเลย เนื้อหาค่อนข้างเยอะหาเยอะพอสมควรแล้วจะค่อย ๆ อธิบายไปละกันนะ เราสงสัยตรงไหนนะคะ ต้องการรู้ตัวไหนเพิ่มเติมก็ยกมือถามไปได้เลยนะคะ โอเคเดี๋ยวเช็คชื่อให้ที่มามงคลกับธีรพลนะ พิ่มก่อนสไลด์อาจารย์จะอัพให้ทุกวันนะคะ แล้วท้ายสไลด์มันจะมีแบบฝึกหัดอยู่ ส่วนของเรา 50 คะแนนนี่ จะมาจาก 30 คะแนนที่เป็น 2 กลางนะคะ เป็นข้อสอบปลายภาค 10 คะแนนนะคะมาจากแบบฝึกหัด แล้วก็เหลืออยู่ 10 คะแนนใช่ไหมคะ ส่วนของครูแบ่งกันประจำวันคนละครึ่งหาคนละ 50 คะแนน ก็จะเป็นคะแนนรายงานแนนมีส่วนร่วมในชั้นเรียนจะไม่บรรยายไปคนเดียวก็จะมีถามภาษาทราบคำตอบก็ตอบมาจะมีให้คะแนนไปอันนี้เป็นคะแนนที่ไม่หาร ใครต่อไปนี้ได้ให้ 2 คะแนนก็คือให้ 2 คะแนนเลยไปรวมฉันเลยไม่ถามนั้นไปเรื่อยๆนะคะต้องตั้งใจเรียนนะคะแล้วก็พยายามเก็บคะแนนไปให้ได้เยอะที่สุด ของพี่วิชานี้นะคะ เป็นวิชา Gen Ed อยากให้ทุกคนได้ A ของเราคือเทคโนคอม เราปรับปรุงหลักสูตรมาจากไอทีโดยพื้นฐานนี่ เราก็จะรู้เท่ากับไอทีนั่นแหละ ชื่อหลักสูตร 8:00 น แท้ของมันก็คือ it ค่ะในส่วนของเนื้อหา 6 บท ก็ต้องเรียนอย่างน้อย 6 สัปดาห์เลยหนูจะไม่มาอัดให้วันนี้เรียน 2 บท วันนี้เรียน 3 บท มีประโยชน์เยอะ ถามว่าถ้าแค่สอนให้จบนะ สอนวันเดียวก็จบค่ะตั้งแต่นี้จนถึงวันที่ 6 เลยนั่งสายอะไรไม่ฟังค่ะเข้าหูนี้บางทีก็ไม่เข้าผ่านไปนะคะ งั้นค่อยอธิบายทำความเข้าใจ ปลายสงสัยก็ถามเราก็ทำแบบฝึกหัดท้ายบทมานะคะส่งผ่านพัสดุมากูก็จะตรวจเสร็จธุระแจ้งคะแนนต่อไปเราก็รู้คะแนนไปเลยเรื่อยๆเก็บปลายภาคของครู 50 คะแนน โอเคนะคะ ห าบทที่ 1 นะคะจริง ๆ เรียนวิชานี้ทฤษฎีที่เราต้องรู้ก็คือเทคโนโลยีคอมพิวเตอร์เป็นอย่างไร ความหมายความเป็นมานะคะ ประเภทจริงมันไม่ใช่เรื่องไกลตัวนักศึกษา เกิดในยุคดีอยู่แล้วบางทีเราไม่รู้ว่าใช้อยู่ทุกวันนี่ มันคือเทคโนโลยีไหมหรือมันคือเทคโนโลยีคอมพิวเตอร์ไหม OK ตรงไหนที่เป็นข้อสอบ ทำยังไงถึงจะจำได้ เอาวิธีการเทคนิคของแต่ละคนเลย แต่อาจารย์จะบอกว่าตรงนี้คือข้อสอบนะ ก็แล้วแต่เราจะไฮต์ไลต์เราจะจดเราจะพรินต์ปกติสไลด์ ครูจะทำให้ก่อนเรียน 1 สัปดาห์อยู่แล้ว วันนี้เราเรียนบทที่ 17 อะไรมีอยู่แล้วนะคะ แล้วก็ทำแบบฝึกหัดมาไม่เกินวันพุธ ครูกับวันที่ 2 ให้ภาชนะเราสามารถปิดหน้าก่อนได้เลยหาเป็นสายมาหรือเราจะใช้วิธีการไหน ก็แล้วแต่เอาเทคนิคแต่ละคนนะคะ ติวเตอร์คืออะไรไม่อ่านความหมายตามนี้ ให้นักศึกษาอธิบายในความคิดของนักศึกษาเอง ตอนนี้ครูยังไม่รู้จำชื่อใครไม่ได้เลย ได้ไหมครูอยากรู้ว่าในมุมมองในความคิดของเอกเทคโนโลยีคอมพิวเตอร์และดิจิทัล ให้นิยามความหมายของคำว่าคอมพิวเตอร์นี่ โดยที่ไม่อ่านตามนี้นี่ เขาบอกเราว่ามันคืออันนี้ในความคิดของนักศึกษา เรานิยามเราสัญญาว่ายังไงนะคะ ขออนุญาตถามหัวหน้าห้องก่อนดูเป็นความหวังเขาพูดถึงคอมพิวเตอร์เราจะนิยามความหมายว่ายังไงเอ่ย ในความคิดของเราไม่มีถูกผิดค่ะ เพราะเราคิดแบบนี้เพราะตอนนี้เรายังไม่ได้เรียน พอหลังจากเรียนไปเราก็คิดเหมือนกันเอาความคิดของเรา ก่อนคืออะไรคะ จักรพันธ์บอกคอมพิวเตอร์คือเครื่องคำนวณ ตอบสั้นจังนั่งลง ผมเข้ามาตั้งแต่อนุบาลเลยครับ เจอเครื่องคำนวณเล่นต่อคำเครื่องคำนวณ ทำต่อไป พรพจน์คอมพิวเตอร์เป็นยังไงคะ ในความคิดเราอุปกรณ์ที่นั่งลงไม่ได้ทำเลยแค่คำนวณพรพจน์บอก ทศทิศ Brain Robot สมองหุ่นยนต์ที่มีสมอง พัฒนันความสะดวกแบบนั้นอะไร ก็แล้วแต่ โอเคค่ะ นั่งลงอะไรก็แล้วแต่ที่มาช่วยอำนวยความสะดวก ก็น่าจะเป็นคอมพิวเตอร์อีกไหมคะ ที่อยากตอบแต่คุยยังไม่ถามอย่าตอบเลยค่ะ จริง ๆ แล้วนะคะ เขาบอกว่าคอมพิวเตอร์ก็คือ Electronic devices ความหมายของคอมพิวเตอร์หมายถึงอุปกรณ์อิเล็กทรอนิกส์ คำว่า อุปกรณ์อิเล็กทรอนิกส์ ต้องเป็นยังไงคะ ต้องใช้ไปหล่อเลี้ยงต้องใช้ไฟฟ้าหรือแบตเตอรี่นี่ ในการทำงานเราถึงจะเรียกว่าอุปกรณ์อิเล็กทรอนิกส์ฃ อุปกรณ์อิเล็กทรอนิกส์ที่มันมีเยอะนะ เยอะมากหลอดไฟสายไฟใช้ไฟ เราก็ไม่ได้เรียกว่าคอมพิวเตอร์ลักษณะที่ทำให้คอมพิวเตอร์มันเฉพาะดึงออกมาจากอิเล็กทรอนิกส์ Levi’s ก็คือใช้ในการบันทึกข้อมูลการข้อมูลการข้อมูลนี่ ทำยังไงบ้างเดี๋ยวค่อยว่ากันลักษณะ การจัดการคอมพิวเตอร์จะทำงานตามโปรแกรม เราใช้คำว่าชุดคำสั่ง จะมีชุดคำสั่งกำหนดเอาไว้แล้วนะคะ เพื่อควบคุมให้ตัวคอมพิวเตอร์นี่ ทำงานเปล่าไม่สามารถทำงานได้เอง ได้เองเหมือนมนุษย์ทำไม่ได้ค่ะ ต้องทำตามคำสั่งที่กำหนดเอาไว้เท่านั้นนะคะ ซึ่งระบบการทำงานของคอมพิวเตอร์เนี่ยมีอยู่ 4 ส่วนด้วยกัน อะไรก็แล้วแต่นะ ในโลกนี้นี่ ถ้ามีกระบวนการทำงาน ส่วนต่อไปนี้เราจะเรียกระบบว่าเป็นคอมพิวเตอร์ รับข้อมูลได้อุปกรณ์ตัวไหนก็ช่างแต่สามารถ input ข้อมูลเข้าไปในนั้นน่ะได้ 2 นะคะพอรับเข้ามาเสร็จประมวลผล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ASR คอมพิวเตอร์และสารสนเทศขั้นพื้นฐาน (ปี1)</dc:title>
  <dc:creator/>
  <cp:keywords/>
  <dcterms:created xsi:type="dcterms:W3CDTF">2022-09-09T07:00:13Z</dcterms:created>
  <dcterms:modified xsi:type="dcterms:W3CDTF">2022-09-09T07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กันยายน 2565 เวลา 13.00 น.</vt:lpwstr>
  </property>
  <property fmtid="{D5CDD505-2E9C-101B-9397-08002B2CF9AE}" pid="3" name="subtitle">
    <vt:lpwstr/>
  </property>
</Properties>
</file>